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480F10E9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_pure_string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t_pure_string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ring.pureness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string.pureness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Heelllloo  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Reeppeeaatt</w:t>
            </w:r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sooffttuunnii</w:t>
            </w:r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bble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ble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gty</w:t>
            </w:r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</w:t>
      </w:r>
      <w:r w:rsidR="00012254" w:rsidRPr="00012254">
        <w:rPr>
          <w:b/>
          <w:bCs/>
        </w:rPr>
        <w:t>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8BEA648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>.</w:t>
      </w:r>
      <w:r>
        <w:t xml:space="preserve">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956E1F">
        <w:t>.</w:t>
      </w:r>
      <w:r>
        <w:t xml:space="preserve"> One load of bread you will cost you </w:t>
      </w:r>
      <w:r w:rsidRPr="00012254">
        <w:rPr>
          <w:b/>
          <w:bCs/>
        </w:rPr>
        <w:t>the price of 250 ml milk</w:t>
      </w:r>
      <w:r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 xml:space="preserve">ount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} eggs and {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totalSpirit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5CE36" w14:textId="77777777" w:rsidR="00F12259" w:rsidRDefault="00F12259" w:rsidP="008068A2">
      <w:pPr>
        <w:spacing w:after="0" w:line="240" w:lineRule="auto"/>
      </w:pPr>
      <w:r>
        <w:separator/>
      </w:r>
    </w:p>
  </w:endnote>
  <w:endnote w:type="continuationSeparator" w:id="0">
    <w:p w14:paraId="28C64193" w14:textId="77777777" w:rsidR="00F12259" w:rsidRDefault="00F122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8257C" w14:textId="77777777" w:rsidR="00F12259" w:rsidRDefault="00F12259" w:rsidP="008068A2">
      <w:pPr>
        <w:spacing w:after="0" w:line="240" w:lineRule="auto"/>
      </w:pPr>
      <w:r>
        <w:separator/>
      </w:r>
    </w:p>
  </w:footnote>
  <w:footnote w:type="continuationSeparator" w:id="0">
    <w:p w14:paraId="47CAC18C" w14:textId="77777777" w:rsidR="00F12259" w:rsidRDefault="00F122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2071"/>
    <w:rsid w:val="00763912"/>
    <w:rsid w:val="00774E44"/>
    <w:rsid w:val="00785258"/>
    <w:rsid w:val="00791F02"/>
    <w:rsid w:val="0079324A"/>
    <w:rsid w:val="00794EEE"/>
    <w:rsid w:val="007968ED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50F79"/>
    <w:rsid w:val="00D625E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4</TotalTime>
  <Pages>8</Pages>
  <Words>1688</Words>
  <Characters>962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59</cp:revision>
  <cp:lastPrinted>2015-10-26T22:35:00Z</cp:lastPrinted>
  <dcterms:created xsi:type="dcterms:W3CDTF">2019-11-12T12:29:00Z</dcterms:created>
  <dcterms:modified xsi:type="dcterms:W3CDTF">2022-05-23T14:30:00Z</dcterms:modified>
  <cp:category>computer programming;programming;software development;software engineering</cp:category>
</cp:coreProperties>
</file>